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D50D5" w14:textId="08EFA292" w:rsidR="00284F93" w:rsidRPr="00284F93" w:rsidRDefault="00284F93" w:rsidP="00284F93">
      <w:pPr>
        <w:jc w:val="center"/>
        <w:rPr>
          <w:b/>
          <w:bCs/>
          <w:sz w:val="28"/>
          <w:szCs w:val="28"/>
        </w:rPr>
      </w:pPr>
      <w:r w:rsidRPr="00284F93">
        <w:rPr>
          <w:b/>
          <w:bCs/>
          <w:sz w:val="28"/>
          <w:szCs w:val="28"/>
        </w:rPr>
        <w:t>Shortlisted applicants for interview</w:t>
      </w:r>
    </w:p>
    <w:p w14:paraId="19AE3579" w14:textId="4B4625CB" w:rsidR="00170C2E" w:rsidRDefault="00284F93" w:rsidP="00032F1F">
      <w:pPr>
        <w:jc w:val="center"/>
        <w:rPr>
          <w:b/>
          <w:bCs/>
          <w:sz w:val="28"/>
          <w:szCs w:val="28"/>
        </w:rPr>
      </w:pPr>
      <w:r w:rsidRPr="00284F93">
        <w:rPr>
          <w:b/>
          <w:bCs/>
          <w:sz w:val="28"/>
          <w:szCs w:val="28"/>
        </w:rPr>
        <w:t>Project No.: GAP – 055</w:t>
      </w:r>
      <w:r w:rsidR="004007FB">
        <w:rPr>
          <w:b/>
          <w:bCs/>
          <w:sz w:val="28"/>
          <w:szCs w:val="28"/>
        </w:rPr>
        <w:t>6</w:t>
      </w:r>
    </w:p>
    <w:p w14:paraId="453BBDC6" w14:textId="649FE89C" w:rsidR="00032F1F" w:rsidRDefault="00284F93" w:rsidP="00032F1F">
      <w:pPr>
        <w:jc w:val="center"/>
        <w:rPr>
          <w:b/>
          <w:bCs/>
          <w:sz w:val="28"/>
          <w:szCs w:val="28"/>
        </w:rPr>
      </w:pPr>
      <w:r w:rsidRPr="00284F93">
        <w:rPr>
          <w:b/>
          <w:bCs/>
          <w:sz w:val="28"/>
          <w:szCs w:val="28"/>
        </w:rPr>
        <w:t xml:space="preserve"> Advertisement No.: </w:t>
      </w:r>
      <w:bookmarkStart w:id="0" w:name="_GoBack"/>
      <w:r w:rsidRPr="00E348B9">
        <w:rPr>
          <w:b/>
          <w:bCs/>
          <w:sz w:val="28"/>
          <w:szCs w:val="28"/>
        </w:rPr>
        <w:t>Rec.</w:t>
      </w:r>
      <w:r w:rsidR="00E348B9" w:rsidRPr="00E348B9">
        <w:rPr>
          <w:b/>
          <w:bCs/>
          <w:sz w:val="28"/>
          <w:szCs w:val="28"/>
        </w:rPr>
        <w:t xml:space="preserve"> </w:t>
      </w:r>
      <w:r w:rsidR="004007FB">
        <w:rPr>
          <w:b/>
          <w:bCs/>
          <w:sz w:val="28"/>
          <w:szCs w:val="28"/>
        </w:rPr>
        <w:t>102</w:t>
      </w:r>
      <w:r w:rsidR="00E348B9" w:rsidRPr="00E348B9">
        <w:rPr>
          <w:b/>
          <w:bCs/>
          <w:sz w:val="28"/>
          <w:szCs w:val="28"/>
        </w:rPr>
        <w:t>/2019</w:t>
      </w:r>
      <w:bookmarkEnd w:id="0"/>
    </w:p>
    <w:p w14:paraId="1DCB6350" w14:textId="77777777" w:rsidR="00032F1F" w:rsidRPr="00032F1F" w:rsidRDefault="00032F1F" w:rsidP="00032F1F">
      <w:pPr>
        <w:jc w:val="center"/>
        <w:rPr>
          <w:b/>
          <w:bCs/>
          <w:sz w:val="28"/>
          <w:szCs w:val="28"/>
        </w:rPr>
      </w:pPr>
    </w:p>
    <w:p w14:paraId="626EA58B" w14:textId="003EA0EB" w:rsidR="00032F1F" w:rsidRDefault="00032F1F" w:rsidP="00032F1F">
      <w:pPr>
        <w:jc w:val="center"/>
        <w:rPr>
          <w:b/>
          <w:bCs/>
          <w:sz w:val="28"/>
          <w:szCs w:val="28"/>
        </w:rPr>
      </w:pPr>
      <w:r w:rsidRPr="00032F1F">
        <w:rPr>
          <w:b/>
          <w:bCs/>
          <w:sz w:val="28"/>
          <w:szCs w:val="28"/>
        </w:rPr>
        <w:t xml:space="preserve"> </w:t>
      </w:r>
      <w:r w:rsidR="004007FB">
        <w:rPr>
          <w:b/>
          <w:bCs/>
          <w:sz w:val="28"/>
          <w:szCs w:val="28"/>
        </w:rPr>
        <w:t>Senior Research Fel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B27C7" w14:paraId="6F8AC27C" w14:textId="77777777" w:rsidTr="00BB27C7">
        <w:tc>
          <w:tcPr>
            <w:tcW w:w="4508" w:type="dxa"/>
          </w:tcPr>
          <w:p w14:paraId="181A4151" w14:textId="7E6C2F00" w:rsidR="00BB27C7" w:rsidRDefault="00BB27C7" w:rsidP="00032F1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l. No</w:t>
            </w:r>
          </w:p>
        </w:tc>
        <w:tc>
          <w:tcPr>
            <w:tcW w:w="4508" w:type="dxa"/>
          </w:tcPr>
          <w:p w14:paraId="42486D02" w14:textId="7D989F48" w:rsidR="00BB27C7" w:rsidRDefault="00BB27C7" w:rsidP="00032F1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AME</w:t>
            </w:r>
          </w:p>
        </w:tc>
      </w:tr>
      <w:tr w:rsidR="00BB27C7" w14:paraId="1AB25937" w14:textId="77777777" w:rsidTr="00BB27C7">
        <w:tc>
          <w:tcPr>
            <w:tcW w:w="4508" w:type="dxa"/>
          </w:tcPr>
          <w:p w14:paraId="39540A4E" w14:textId="3E65CA84" w:rsidR="00BB27C7" w:rsidRPr="008314B3" w:rsidRDefault="008314B3" w:rsidP="00032F1F">
            <w:pPr>
              <w:jc w:val="center"/>
              <w:rPr>
                <w:sz w:val="28"/>
                <w:szCs w:val="28"/>
              </w:rPr>
            </w:pPr>
            <w:r w:rsidRPr="008314B3">
              <w:rPr>
                <w:sz w:val="28"/>
                <w:szCs w:val="28"/>
              </w:rPr>
              <w:t>1</w:t>
            </w:r>
          </w:p>
        </w:tc>
        <w:tc>
          <w:tcPr>
            <w:tcW w:w="4508" w:type="dxa"/>
          </w:tcPr>
          <w:p w14:paraId="681C2488" w14:textId="5AB7A42A" w:rsidR="00BB27C7" w:rsidRPr="008314B3" w:rsidRDefault="008D68DC" w:rsidP="004007F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s. KRUPA ANN MATHEW</w:t>
            </w:r>
          </w:p>
        </w:tc>
      </w:tr>
      <w:tr w:rsidR="00BB27C7" w14:paraId="2524AACD" w14:textId="77777777" w:rsidTr="00BB27C7">
        <w:tc>
          <w:tcPr>
            <w:tcW w:w="4508" w:type="dxa"/>
          </w:tcPr>
          <w:p w14:paraId="4715445C" w14:textId="4E04F484" w:rsidR="00BB27C7" w:rsidRPr="008314B3" w:rsidRDefault="00F75536" w:rsidP="00032F1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8" w:type="dxa"/>
          </w:tcPr>
          <w:p w14:paraId="15EC4BCD" w14:textId="3B850957" w:rsidR="00BB27C7" w:rsidRPr="008314B3" w:rsidRDefault="004007FB" w:rsidP="004007F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s. KIRAN KUMARI</w:t>
            </w:r>
          </w:p>
        </w:tc>
      </w:tr>
      <w:tr w:rsidR="00BB27C7" w14:paraId="7922C9F0" w14:textId="77777777" w:rsidTr="00BB27C7">
        <w:tc>
          <w:tcPr>
            <w:tcW w:w="4508" w:type="dxa"/>
          </w:tcPr>
          <w:p w14:paraId="0AB93E36" w14:textId="2F2545B8" w:rsidR="00BB27C7" w:rsidRPr="008314B3" w:rsidRDefault="00F75536" w:rsidP="00032F1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8" w:type="dxa"/>
          </w:tcPr>
          <w:p w14:paraId="7F9458E2" w14:textId="65CDD9ED" w:rsidR="00BB27C7" w:rsidRPr="008314B3" w:rsidRDefault="008D68DC" w:rsidP="004007F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s. S. ANGAIYARKANNI</w:t>
            </w:r>
          </w:p>
        </w:tc>
      </w:tr>
    </w:tbl>
    <w:p w14:paraId="034BB8EA" w14:textId="78BAC03D" w:rsidR="00BB27C7" w:rsidRDefault="00BB27C7" w:rsidP="00247A99">
      <w:pPr>
        <w:rPr>
          <w:b/>
          <w:bCs/>
          <w:sz w:val="28"/>
          <w:szCs w:val="28"/>
        </w:rPr>
      </w:pPr>
    </w:p>
    <w:p w14:paraId="045A891D" w14:textId="2D2C5141" w:rsidR="00247A99" w:rsidRPr="00247A99" w:rsidRDefault="008D68DC" w:rsidP="00247A9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i</w:t>
      </w:r>
      <w:r w:rsidR="00247A99" w:rsidRPr="00247A99">
        <w:rPr>
          <w:b/>
          <w:bCs/>
          <w:sz w:val="28"/>
          <w:szCs w:val="28"/>
        </w:rPr>
        <w:t xml:space="preserve">nterview will be held on </w:t>
      </w:r>
      <w:r w:rsidRPr="008D68DC">
        <w:rPr>
          <w:b/>
          <w:bCs/>
          <w:sz w:val="28"/>
          <w:szCs w:val="28"/>
          <w:u w:val="single"/>
        </w:rPr>
        <w:t>19-08-2019</w:t>
      </w:r>
      <w:r w:rsidR="00247A99" w:rsidRPr="00247A99">
        <w:rPr>
          <w:b/>
          <w:bCs/>
          <w:sz w:val="28"/>
          <w:szCs w:val="28"/>
        </w:rPr>
        <w:t xml:space="preserve"> at </w:t>
      </w:r>
      <w:r w:rsidR="004007FB">
        <w:rPr>
          <w:b/>
          <w:bCs/>
          <w:sz w:val="28"/>
          <w:szCs w:val="28"/>
        </w:rPr>
        <w:t>Dept. of Fruits and Vegetable Technology</w:t>
      </w:r>
      <w:r w:rsidR="00247A99" w:rsidRPr="00247A99">
        <w:rPr>
          <w:b/>
          <w:bCs/>
          <w:sz w:val="28"/>
          <w:szCs w:val="28"/>
        </w:rPr>
        <w:t xml:space="preserve"> </w:t>
      </w:r>
      <w:r w:rsidRPr="008D68DC">
        <w:rPr>
          <w:b/>
          <w:bCs/>
          <w:sz w:val="28"/>
          <w:szCs w:val="28"/>
          <w:u w:val="single"/>
        </w:rPr>
        <w:t>10.00</w:t>
      </w:r>
      <w:r w:rsidR="00247A99" w:rsidRPr="00247A99">
        <w:rPr>
          <w:b/>
          <w:bCs/>
          <w:sz w:val="28"/>
          <w:szCs w:val="28"/>
        </w:rPr>
        <w:t xml:space="preserve"> am onwards </w:t>
      </w:r>
    </w:p>
    <w:p w14:paraId="204ADB6E" w14:textId="6ECE7729" w:rsidR="00247A99" w:rsidRPr="00247A99" w:rsidRDefault="00170C2E" w:rsidP="00170C2E">
      <w:pPr>
        <w:jc w:val="center"/>
        <w:rPr>
          <w:b/>
          <w:bCs/>
          <w:sz w:val="28"/>
          <w:szCs w:val="28"/>
        </w:rPr>
      </w:pPr>
      <w:r>
        <w:t>Note: No TA &amp; DA will be paid to the candidates for attending the interview</w:t>
      </w:r>
    </w:p>
    <w:p w14:paraId="72D0BFC8" w14:textId="65AB9D55" w:rsidR="00247A99" w:rsidRDefault="00247A99" w:rsidP="00247A99">
      <w:pPr>
        <w:rPr>
          <w:b/>
          <w:bCs/>
          <w:sz w:val="28"/>
          <w:szCs w:val="28"/>
        </w:rPr>
      </w:pPr>
      <w:r w:rsidRPr="00247A99">
        <w:rPr>
          <w:b/>
          <w:bCs/>
          <w:sz w:val="28"/>
          <w:szCs w:val="28"/>
        </w:rPr>
        <w:t xml:space="preserve"> </w:t>
      </w:r>
    </w:p>
    <w:p w14:paraId="03BFBEF8" w14:textId="77777777" w:rsidR="00170C2E" w:rsidRPr="00247A99" w:rsidRDefault="00170C2E" w:rsidP="00247A99">
      <w:pPr>
        <w:rPr>
          <w:b/>
          <w:bCs/>
          <w:sz w:val="28"/>
          <w:szCs w:val="28"/>
        </w:rPr>
      </w:pPr>
    </w:p>
    <w:p w14:paraId="549623F6" w14:textId="6294887E" w:rsidR="00247A99" w:rsidRDefault="00247A99" w:rsidP="00A9280C">
      <w:pPr>
        <w:ind w:left="5760"/>
        <w:rPr>
          <w:b/>
          <w:bCs/>
          <w:sz w:val="28"/>
          <w:szCs w:val="28"/>
        </w:rPr>
      </w:pPr>
      <w:proofErr w:type="spellStart"/>
      <w:r w:rsidRPr="00247A99">
        <w:rPr>
          <w:b/>
          <w:bCs/>
          <w:sz w:val="28"/>
          <w:szCs w:val="28"/>
        </w:rPr>
        <w:t>Dr.</w:t>
      </w:r>
      <w:proofErr w:type="spellEnd"/>
      <w:r w:rsidRPr="00247A99">
        <w:rPr>
          <w:b/>
          <w:bCs/>
          <w:sz w:val="28"/>
          <w:szCs w:val="28"/>
        </w:rPr>
        <w:t xml:space="preserve"> </w:t>
      </w:r>
      <w:r w:rsidR="004007FB">
        <w:rPr>
          <w:b/>
          <w:bCs/>
          <w:sz w:val="28"/>
          <w:szCs w:val="28"/>
        </w:rPr>
        <w:t>ARUN KUMAR V</w:t>
      </w:r>
      <w:r w:rsidRPr="00247A99">
        <w:rPr>
          <w:b/>
          <w:bCs/>
          <w:sz w:val="28"/>
          <w:szCs w:val="28"/>
        </w:rPr>
        <w:t xml:space="preserve"> </w:t>
      </w:r>
    </w:p>
    <w:p w14:paraId="4D5A5E08" w14:textId="34DE13E7" w:rsidR="00247A99" w:rsidRPr="00247A99" w:rsidRDefault="00247A99" w:rsidP="00A9280C">
      <w:pPr>
        <w:ind w:left="5760"/>
        <w:rPr>
          <w:b/>
          <w:bCs/>
          <w:sz w:val="28"/>
          <w:szCs w:val="28"/>
        </w:rPr>
      </w:pPr>
      <w:r w:rsidRPr="00247A99">
        <w:rPr>
          <w:b/>
          <w:bCs/>
          <w:sz w:val="28"/>
          <w:szCs w:val="28"/>
        </w:rPr>
        <w:t>PI: GAP-055</w:t>
      </w:r>
      <w:r w:rsidR="004007FB">
        <w:rPr>
          <w:b/>
          <w:bCs/>
          <w:sz w:val="28"/>
          <w:szCs w:val="28"/>
        </w:rPr>
        <w:t>6</w:t>
      </w:r>
      <w:r w:rsidRPr="00247A99">
        <w:rPr>
          <w:b/>
          <w:bCs/>
          <w:sz w:val="28"/>
          <w:szCs w:val="28"/>
        </w:rPr>
        <w:t xml:space="preserve"> </w:t>
      </w:r>
    </w:p>
    <w:p w14:paraId="2F6DEC3B" w14:textId="13431F17" w:rsidR="00247A99" w:rsidRPr="00284F93" w:rsidRDefault="00247A99" w:rsidP="00247A99">
      <w:pPr>
        <w:rPr>
          <w:b/>
          <w:bCs/>
          <w:sz w:val="28"/>
          <w:szCs w:val="28"/>
        </w:rPr>
      </w:pPr>
    </w:p>
    <w:sectPr w:rsidR="00247A99" w:rsidRPr="00284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jYyMrQ0NTS3tDBR0lEKTi0uzszPAykwrQUAh5W6aSwAAAA="/>
  </w:docVars>
  <w:rsids>
    <w:rsidRoot w:val="0089446D"/>
    <w:rsid w:val="00032F1F"/>
    <w:rsid w:val="0013382D"/>
    <w:rsid w:val="00170C2E"/>
    <w:rsid w:val="00187CE3"/>
    <w:rsid w:val="00247A99"/>
    <w:rsid w:val="00284F93"/>
    <w:rsid w:val="003853A9"/>
    <w:rsid w:val="004007FB"/>
    <w:rsid w:val="005958F5"/>
    <w:rsid w:val="00772EEB"/>
    <w:rsid w:val="008314B3"/>
    <w:rsid w:val="0089446D"/>
    <w:rsid w:val="008D68DC"/>
    <w:rsid w:val="00925456"/>
    <w:rsid w:val="00A9280C"/>
    <w:rsid w:val="00B508D4"/>
    <w:rsid w:val="00BB27C7"/>
    <w:rsid w:val="00C05B0B"/>
    <w:rsid w:val="00E348B9"/>
    <w:rsid w:val="00EE421C"/>
    <w:rsid w:val="00F7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2F7FC"/>
  <w15:chartTrackingRefBased/>
  <w15:docId w15:val="{DA63CB78-2600-4315-A7C1-ECA4CE4B0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27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68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8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UDI PANDE</dc:creator>
  <cp:keywords/>
  <dc:description/>
  <cp:lastModifiedBy>Bioinfo</cp:lastModifiedBy>
  <cp:revision>2</cp:revision>
  <cp:lastPrinted>2019-08-08T09:43:00Z</cp:lastPrinted>
  <dcterms:created xsi:type="dcterms:W3CDTF">2019-08-08T11:15:00Z</dcterms:created>
  <dcterms:modified xsi:type="dcterms:W3CDTF">2019-08-08T11:15:00Z</dcterms:modified>
</cp:coreProperties>
</file>